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0E02F" w14:textId="7EE8C1B2" w:rsidR="001841FA" w:rsidRPr="00E33A5C" w:rsidRDefault="001841FA" w:rsidP="00E33A5C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48"/>
          <w:szCs w:val="48"/>
          <w:u w:val="single"/>
        </w:rPr>
      </w:pPr>
      <w:r w:rsidRPr="00E33A5C">
        <w:rPr>
          <w:rFonts w:ascii="Times New Roman" w:eastAsia="Times New Roman" w:hAnsi="Times New Roman" w:cs="Times New Roman"/>
          <w:b/>
          <w:bCs/>
          <w:color w:val="000000" w:themeColor="text1"/>
          <w:sz w:val="48"/>
          <w:szCs w:val="48"/>
          <w:u w:val="single"/>
        </w:rPr>
        <w:t>Business Impact Estimate</w:t>
      </w:r>
    </w:p>
    <w:p w14:paraId="56353939" w14:textId="10A185A4" w:rsidR="001841FA" w:rsidRPr="00E33A5C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dinance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s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tle/reference:</w:t>
      </w:r>
    </w:p>
    <w:p w14:paraId="29797B6E" w14:textId="5BC64664" w:rsidR="00E33A5C" w:rsidRDefault="00E33A5C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33A5C">
        <w:rPr>
          <w:rFonts w:ascii="Times New Roman" w:hAnsi="Times New Roman" w:cs="Times New Roman"/>
          <w:b/>
          <w:bCs/>
          <w:color w:val="000000" w:themeColor="text1"/>
        </w:rPr>
        <w:t>ORDINANCE NUMBER 2023-</w:t>
      </w:r>
      <w:r w:rsidR="006332B9">
        <w:rPr>
          <w:rFonts w:ascii="Times New Roman" w:hAnsi="Times New Roman" w:cs="Times New Roman"/>
          <w:b/>
          <w:bCs/>
          <w:color w:val="000000" w:themeColor="text1"/>
        </w:rPr>
        <w:t>18</w:t>
      </w:r>
    </w:p>
    <w:p w14:paraId="608741C5" w14:textId="3FF2FB6F" w:rsidR="00AC1FF4" w:rsidRDefault="00AC1FF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172C884" w14:textId="77777777" w:rsidR="00AC1FF4" w:rsidRPr="00AC1FF4" w:rsidRDefault="00AC1FF4" w:rsidP="00AC1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AC1FF4">
        <w:rPr>
          <w:rFonts w:ascii="Times New Roman" w:hAnsi="Times New Roman" w:cs="Times New Roman"/>
          <w:b/>
          <w:bCs/>
          <w:color w:val="000000" w:themeColor="text1"/>
        </w:rPr>
        <w:t xml:space="preserve">AN ORDINANCE OF THE CITY OF THE CITY OF HIGH SPRINGS, FLORIDA ADDING SECTIONS 74-6 THROUGH 74-8; SCHOOL ZONE SPEED INFRACTIONS; ADOPTING FINDINGS; PROVIDING FOR USE OF TRAFFIC INFRACTION DETECTORS IN ACCORDANCE WITH STATE LAW; PROVIDING FOR A LOCAL HEARING OFFICER; REPEALING ORDINANCES IN CONFLICT; PROVIDING FOR SEVERABILITY; </w:t>
      </w:r>
      <w:proofErr w:type="gramStart"/>
      <w:r w:rsidRPr="00AC1FF4">
        <w:rPr>
          <w:rFonts w:ascii="Times New Roman" w:hAnsi="Times New Roman" w:cs="Times New Roman"/>
          <w:b/>
          <w:bCs/>
          <w:color w:val="000000" w:themeColor="text1"/>
        </w:rPr>
        <w:t>PROVIDING  AN</w:t>
      </w:r>
      <w:proofErr w:type="gramEnd"/>
      <w:r w:rsidRPr="00AC1FF4">
        <w:rPr>
          <w:rFonts w:ascii="Times New Roman" w:hAnsi="Times New Roman" w:cs="Times New Roman"/>
          <w:b/>
          <w:bCs/>
          <w:color w:val="000000" w:themeColor="text1"/>
        </w:rPr>
        <w:t xml:space="preserve"> EFFECTIVE DATE. </w:t>
      </w:r>
    </w:p>
    <w:p w14:paraId="67A49522" w14:textId="77777777" w:rsidR="00AC1FF4" w:rsidRPr="00E33A5C" w:rsidRDefault="00AC1FF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335E3A9" w14:textId="77777777" w:rsidR="001841FA" w:rsidRPr="00E33A5C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6B8489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C87A2C" w14:textId="72D00CD8" w:rsidR="001841FA" w:rsidRPr="00E33A5C" w:rsidRDefault="005C13A0" w:rsidP="00D17CDA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Business Impact Estimate is provided 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ccordance with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ction 166.041(4), F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rida Statute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If one or more boxes are checked below, this means t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of the view that 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business impact estimate is not required by state law</w:t>
      </w:r>
      <w:r w:rsidR="00F07C3E" w:rsidRPr="00E33A5C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</w:rPr>
        <w:footnoteReference w:id="1"/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, but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7C3E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, nevertheless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viding th</w:t>
      </w:r>
      <w:r w:rsidR="00F07C3E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E33A5C" w:rsidRDefault="001841FA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Hlk138775458"/>
      <w:r w:rsidRPr="00E33A5C">
        <w:rPr>
          <w:rFonts w:ascii="Segoe UI Symbol" w:eastAsia="MS Gothic" w:hAnsi="Segoe UI Symbol" w:cs="Segoe UI Symbol"/>
          <w:color w:val="000000" w:themeColor="text1"/>
          <w:sz w:val="24"/>
          <w:szCs w:val="24"/>
        </w:rPr>
        <w:t>☐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required for compliance with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eral or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te law or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ates to the issuance or refinancing of </w:t>
      </w:r>
      <w:proofErr w:type="gramStart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bt;</w:t>
      </w:r>
      <w:proofErr w:type="gramEnd"/>
    </w:p>
    <w:p w14:paraId="0E05AAAD" w14:textId="4CF2E447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dget;</w:t>
      </w:r>
      <w:proofErr w:type="gramEnd"/>
    </w:p>
    <w:p w14:paraId="0A716300" w14:textId="71B1BFAC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required to implement a contract or an agreement, including, but not limited to, any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eral,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te, local, or private grant or other financial assistance accepted by the 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unicipal </w:t>
      </w:r>
      <w:proofErr w:type="gramStart"/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vernment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3AEFBAA9" w14:textId="0082CC57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n emergency </w:t>
      </w:r>
      <w:proofErr w:type="gramStart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dinance;</w:t>
      </w:r>
      <w:proofErr w:type="gramEnd"/>
    </w:p>
    <w:p w14:paraId="19D8C00F" w14:textId="77777777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ordinance relates to procurement; or</w:t>
      </w:r>
    </w:p>
    <w:p w14:paraId="2B4CD10C" w14:textId="70E56AE0" w:rsidR="001841FA" w:rsidRPr="00E33A5C" w:rsidRDefault="00AC1FF4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enacted to implement the following:</w:t>
      </w:r>
    </w:p>
    <w:p w14:paraId="3CFC8BC8" w14:textId="127B9CD3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t II of Chapter 163,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lorida Statutes,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mits;</w:t>
      </w:r>
      <w:proofErr w:type="gramEnd"/>
    </w:p>
    <w:p w14:paraId="3F8B4A01" w14:textId="1BB64B59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tions 190.005 and 190.046,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lorida Statutes,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garding community development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tricts;</w:t>
      </w:r>
      <w:proofErr w:type="gramEnd"/>
    </w:p>
    <w:p w14:paraId="5DA2D3BD" w14:textId="3DA191D6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ction 553.73,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lorida Statutes,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lating to the Florida Building Code; or</w:t>
      </w:r>
    </w:p>
    <w:p w14:paraId="4AA1EF86" w14:textId="01BCAC9B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tion 633.202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Florida Statute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118A31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5F959F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88D14A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B89075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18DB66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F0531A" w14:textId="77777777" w:rsidR="00E33A5C" w:rsidRP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A10A7D" w14:textId="02F64F35" w:rsidR="00246E24" w:rsidRPr="00E33A5C" w:rsidRDefault="00246E24" w:rsidP="00E33A5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ereby publishes the following information:</w:t>
      </w:r>
    </w:p>
    <w:p w14:paraId="25814F97" w14:textId="77777777" w:rsidR="00246E24" w:rsidRPr="00E33A5C" w:rsidRDefault="00246E24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67CF7B" w14:textId="067C379F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. Summary of the proposed ordinance (must include 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atement of the public purpose, such as serving the public health, safety,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rals</w:t>
      </w:r>
      <w:proofErr w:type="gramEnd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welfare):</w:t>
      </w:r>
    </w:p>
    <w:p w14:paraId="666E92B8" w14:textId="06BA0D80" w:rsidR="006E085D" w:rsidRDefault="006E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A4AC49" w14:textId="649F3021" w:rsidR="006E085D" w:rsidRPr="00E33A5C" w:rsidRDefault="006E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dinance</w:t>
      </w:r>
      <w:r w:rsidR="006332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3-18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o </w:t>
      </w:r>
      <w:r w:rsidR="006332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mplement an automated speed detection system program in the Municipal school zones in order to reduce speeding and benefit public safety.</w:t>
      </w:r>
    </w:p>
    <w:p w14:paraId="5C8F88EF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E48183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496984" w14:textId="3F1DCE8B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46128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e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imate of </w:t>
      </w:r>
      <w:r w:rsidR="0046128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rect economic impact of the proposed ordinance on private, for-profit businesses in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if an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467C9F4F" w14:textId="0DA02494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a) An estimate of direct compliance costs that businesses may reasonably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ur;</w:t>
      </w:r>
      <w:proofErr w:type="gramEnd"/>
    </w:p>
    <w:p w14:paraId="02B4CDDB" w14:textId="57346447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b) Any new charge or fee imposed by the proposed ordinance or for which businesses will be financially responsible; and</w:t>
      </w:r>
    </w:p>
    <w:p w14:paraId="1C7DB3DB" w14:textId="6C39160D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c) An estimate of 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’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gulatory costs, including estimated revenues from any new charges or fees to cover such costs.</w:t>
      </w:r>
    </w:p>
    <w:p w14:paraId="5261A825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8C730F" w14:textId="040CF858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 direct compliance costs that businesses may reasonably incur. </w:t>
      </w:r>
    </w:p>
    <w:p w14:paraId="12870CB9" w14:textId="085C7683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is no new charge or fee imposed by the proposed ordinance. </w:t>
      </w:r>
    </w:p>
    <w:p w14:paraId="1EEC72D1" w14:textId="4BE1BD8A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</w:t>
      </w:r>
      <w:proofErr w:type="gramStart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 anticipated regulatory costs associated with this ordinance. </w:t>
      </w:r>
    </w:p>
    <w:p w14:paraId="077C8051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ED66CB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8D42E1" w14:textId="51ED70D0" w:rsidR="001841FA" w:rsidRPr="00E33A5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A2FA3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 faith 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bookmarkEnd w:id="1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744B7000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F1807C" w14:textId="293B47B7" w:rsidR="00E33A5C" w:rsidRPr="00E33A5C" w:rsidRDefault="00E33A5C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ero.</w:t>
      </w:r>
    </w:p>
    <w:p w14:paraId="0D14AE08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653076" w14:textId="77777777" w:rsidR="001841FA" w:rsidRPr="00E33A5C" w:rsidRDefault="001841FA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3466A0" w14:textId="32BE390A" w:rsidR="00BB266C" w:rsidRPr="00E33A5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Additional information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governing body deems useful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if an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:</w:t>
      </w:r>
    </w:p>
    <w:p w14:paraId="69010AAA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1A33B7" w14:textId="742D3CA3" w:rsidR="00E33A5C" w:rsidRPr="00E33A5C" w:rsidRDefault="00E33A5C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rdinance has no fiscal impact beyond that </w:t>
      </w:r>
      <w:r w:rsidR="006E085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the speed violator within the school </w:t>
      </w:r>
      <w:proofErr w:type="gramStart"/>
      <w:r w:rsidR="006E085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one</w:t>
      </w:r>
      <w:proofErr w:type="gramEnd"/>
    </w:p>
    <w:p w14:paraId="68030F98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794CCF" w14:textId="6FB2D924" w:rsidR="00ED44D5" w:rsidRPr="00E33A5C" w:rsidRDefault="00CC4F4B" w:rsidP="00D26756">
      <w:pPr>
        <w:rPr>
          <w:rFonts w:ascii="Times New Roman" w:hAnsi="Times New Roman" w:cs="Times New Roman"/>
          <w:color w:val="000000" w:themeColor="text1"/>
        </w:rPr>
      </w:pPr>
      <w:r w:rsidRPr="00E33A5C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ED44D5" w:rsidRPr="00E33A5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F829C" w14:textId="77777777" w:rsidR="00B639E4" w:rsidRDefault="00B639E4" w:rsidP="003B254C">
      <w:pPr>
        <w:spacing w:after="0" w:line="240" w:lineRule="auto"/>
      </w:pPr>
      <w:r>
        <w:separator/>
      </w:r>
    </w:p>
  </w:endnote>
  <w:endnote w:type="continuationSeparator" w:id="0">
    <w:p w14:paraId="03276A9C" w14:textId="77777777" w:rsidR="00B639E4" w:rsidRDefault="00B639E4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32819" w14:textId="77777777" w:rsidR="00B639E4" w:rsidRDefault="00B639E4" w:rsidP="003B254C">
      <w:pPr>
        <w:spacing w:after="0" w:line="240" w:lineRule="auto"/>
      </w:pPr>
      <w:r>
        <w:separator/>
      </w:r>
    </w:p>
  </w:footnote>
  <w:footnote w:type="continuationSeparator" w:id="0">
    <w:p w14:paraId="75C9CB27" w14:textId="77777777" w:rsidR="00B639E4" w:rsidRDefault="00B639E4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46E24"/>
    <w:rsid w:val="002973D1"/>
    <w:rsid w:val="002D5504"/>
    <w:rsid w:val="00317989"/>
    <w:rsid w:val="0034464C"/>
    <w:rsid w:val="00362E0F"/>
    <w:rsid w:val="003A3148"/>
    <w:rsid w:val="003B254C"/>
    <w:rsid w:val="0046128F"/>
    <w:rsid w:val="004A2FA3"/>
    <w:rsid w:val="00593A02"/>
    <w:rsid w:val="005C13A0"/>
    <w:rsid w:val="006332B9"/>
    <w:rsid w:val="006343BB"/>
    <w:rsid w:val="006510A4"/>
    <w:rsid w:val="006E085D"/>
    <w:rsid w:val="008F3D0E"/>
    <w:rsid w:val="00965A46"/>
    <w:rsid w:val="009E5884"/>
    <w:rsid w:val="00A60D7E"/>
    <w:rsid w:val="00AC1FF4"/>
    <w:rsid w:val="00AF437F"/>
    <w:rsid w:val="00B609BC"/>
    <w:rsid w:val="00B639E4"/>
    <w:rsid w:val="00BB266C"/>
    <w:rsid w:val="00C8169B"/>
    <w:rsid w:val="00CC4F4B"/>
    <w:rsid w:val="00CC77D5"/>
    <w:rsid w:val="00CD4DA1"/>
    <w:rsid w:val="00D17CDA"/>
    <w:rsid w:val="00D26756"/>
    <w:rsid w:val="00D579A9"/>
    <w:rsid w:val="00E33A5C"/>
    <w:rsid w:val="00E957B0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9T15:05:00Z</dcterms:created>
  <dcterms:modified xsi:type="dcterms:W3CDTF">2023-11-29T18:30:00Z</dcterms:modified>
</cp:coreProperties>
</file>